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Milan,</w:t>
      </w:r>
      <w:r>
        <w:t xml:space="preserve"> </w:t>
      </w:r>
      <w:r>
        <w:t xml:space="preserve">Italy</w:t>
      </w:r>
    </w:p>
    <w:bookmarkStart w:id="21" w:name="X0be9c43fbb558379d4599330a6afdf2cbe05337"/>
    <w:p>
      <w:pPr>
        <w:pStyle w:val="Heading1"/>
      </w:pPr>
      <w:r>
        <w:t xml:space="preserve">Internship Application Letter for Physicist Position in Milan, Ital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Milan, Italy</w:t>
      </w:r>
    </w:p>
    <w:bookmarkStart w:id="20" w:name="X611d4161ac5fe41e4d823c46d3493e129cc9d8e"/>
    <w:p>
      <w:pPr>
        <w:pStyle w:val="Heading2"/>
      </w:pPr>
      <w:r>
        <w:t xml:space="preserve">Subject: Internship Application Letter for Physics Intern Position in Milan, Italy</w:t>
      </w:r>
    </w:p>
    <w:p>
      <w:pPr>
        <w:pStyle w:val="FirstParagraph"/>
      </w:pPr>
      <w:r>
        <w:t xml:space="preserve">Dear Hiring Manager,</w:t>
      </w:r>
    </w:p>
    <w:p>
      <w:pPr>
        <w:pStyle w:val="BodyText"/>
      </w:pPr>
      <w:r>
        <w:t xml:space="preserve">It is with profound enthusiasm that I submit my Internship Application Letter for the Physics Intern position at [Company Name] in Milan, Italy. As a dedicated and forward-thinking Physicist currently completing my Master’s degree in Theoretical Physics at the University of Bologna, I have meticulously prepared to contribute meaningfully to your team while immersing myself in Italy’s vibrant scientific ecosystem. My academic trajectory, technical proficiency, and deep appreciation for Milan’s role as a nexus of innovation align precisely with the objectives of your internship program.</w:t>
      </w:r>
    </w:p>
    <w:p>
      <w:pPr>
        <w:pStyle w:val="BodyText"/>
      </w:pPr>
      <w:r>
        <w:t xml:space="preserve">My fascination with physics began during high school in [Your City], where I participated in regional science Olympiads focused on quantum mechanics and computational modeling. This ignited my commitment to pursuing advanced research, leading me to Milan’s academic milieu as a natural next step. The city’s unparalleled concentration of world-class institutions—such as Politecnico di Milano, the Italian National Institute for Nuclear Physics (INFN) in Milan, and the CERN-affiliated research nodes—has long inspired my career aspirations. I have followed [Company Name]’s pioneering work in [mention specific project/area, e.g., quantum computing applications or renewable energy physics] with great admiration, particularly your recent collaboration with Politecnico di Milano on sustainable photonics technology. This Internship Application Letter represents not merely a professional opportunity but a purposeful step toward joining Milan’s legacy of scientific excellence.</w:t>
      </w:r>
    </w:p>
    <w:p>
      <w:pPr>
        <w:pStyle w:val="BodyText"/>
      </w:pPr>
      <w:r>
        <w:t xml:space="preserve">During my graduate studies, I have developed a robust technical skill set directly applicable to your projects. My thesis on "Topological Phases in Low-Dimensional Systems" required advanced computational simulations using Python (NumPy, SciPy), MATLAB, and COMSOL Multiphysics—tools I understand are integral to your R&amp;D workflow. For instance, I modeled electron transport in graphene-based sensors, reducing simulation time by 30% through optimized parallel processing techniques. Beyond coding, I possess hands-on laboratory experience: calibrating cryogenic systems for superconducting quantum devices at the INFN’s Milan facilities during a summer research exchange and analyzing high-energy particle collision data from CERN’s LHC experiments via the ALICE Collaboration. These experiences honed my ability to translate theoretical frameworks into tangible experimental solutions—a core competency I aim to bring to your team in Italy Milan.</w:t>
      </w:r>
    </w:p>
    <w:p>
      <w:pPr>
        <w:pStyle w:val="BodyText"/>
      </w:pPr>
      <w:r>
        <w:t xml:space="preserve">What distinguishes my approach as a Physicist is my commitment to interdisciplinary collaboration, a value deeply embedded in Milan’s scientific culture. The city thrives on intersections between physics, engineering, and industry—evident in initiatives like the "Milan Innovation District" (MIND), where tech startups partner with universities on AI-driven materials science. I actively engaged with this ecosystem through a volunteer role at the Fondazione Bruno Kessler in Trento (near Milan), developing data-analysis pipelines for medical imaging projects. This experience reinforced my belief that groundbreaking physics solutions emerge from cross-pollination of ideas—a principle I observed firsthand during the 2023 International Conference on Particle Physics held at Politecnico di Milano. My fluency in Italian (B1 level, with ongoing study through a Milan-based language exchange program) further ensures I can seamlessly integrate into your team and appreciate Italy’s collaborative research ethos.</w:t>
      </w:r>
    </w:p>
    <w:p>
      <w:pPr>
        <w:pStyle w:val="BodyText"/>
      </w:pPr>
      <w:r>
        <w:t xml:space="preserve">Beyond technical skills, I bring a proactive mindset shaped by my immersion in Italy’s academic landscape. While completing my studies in Bologna, I participated in the "Physics for Society" outreach program across Lombardy, designing physics workshops for high school students—fostering accessibility and passion for science. This aligns with [Company Name]’s community-focused initiatives, such as your annual "Science Day" at the Leonardo Museum of Science. Moreover, my adaptability was tested during a 3-month research stint in Naples (a short train ride from Milan), where I navigated cultural nuances while co-authoring a peer-reviewed paper on statistical mechanics. I understand that thriving in Italy Milan requires not just expertise but respect for local workflows—e.g., the Italian emphasis on thorough documentation and team consensus before implementation.</w:t>
      </w:r>
    </w:p>
    <w:p>
      <w:pPr>
        <w:pStyle w:val="BodyText"/>
      </w:pPr>
      <w:r>
        <w:t xml:space="preserve">I am eager to contribute to [Company Name]’s mission while learning from Milan’s distinguished physicists, including pioneers like Prof. Carlo Rubbia (Nobel Laureate in Physics) and contemporary leaders at the Milano Institute for Advanced Studies (MIAS). Your internship program represents a transformative opportunity to apply my skills in a real-world setting where physics drives tangible innovation—from sustainable energy solutions to next-generation computing. I am particularly drawn to how your work bridges theoretical rigor and Milan’s industrial dynamism, offering me the perfect environment to grow as a Physicist within Italy’s scientific tradition.</w:t>
      </w:r>
    </w:p>
    <w:p>
      <w:pPr>
        <w:pStyle w:val="BodyText"/>
      </w:pPr>
      <w:r>
        <w:t xml:space="preserve">Thank you for considering my Internship Application Letter for this exceptional opportunity. I have attached my CV, academic transcripts, and a letter of recommendation from Prof. Elena Rossi (Head of Theoretical Physics at Politecnico di Milano), who can attest to my analytical abilities and dedication to physics research. I am available for an interview at your earliest convenience and would welcome the chance to discuss how my background in physics aligns with your objectives in Milan, Italy.</w:t>
      </w:r>
    </w:p>
    <w:p>
      <w:pPr>
        <w:pStyle w:val="BodyText"/>
      </w:pPr>
      <w:r>
        <w:t xml:space="preserve">With sincere respect for Italy’s contributions to global physics and a deep commitment to excellence,</w:t>
      </w:r>
    </w:p>
    <w:p>
      <w:pPr>
        <w:pStyle w:val="BodyText"/>
      </w:pPr>
      <w:r>
        <w:rPr>
          <w:bCs/>
          <w:b/>
        </w:rPr>
        <w:t xml:space="preserve">[Your Full Nam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Milan, Italy</dc:title>
  <dc:creator/>
  <cp:keywords/>
  <dcterms:created xsi:type="dcterms:W3CDTF">2026-04-30T13:24:26Z</dcterms:created>
  <dcterms:modified xsi:type="dcterms:W3CDTF">2026-04-30T13:24:26Z</dcterms:modified>
</cp:coreProperties>
</file>

<file path=docProps/custom.xml><?xml version="1.0" encoding="utf-8"?>
<Properties xmlns="http://schemas.openxmlformats.org/officeDocument/2006/custom-properties" xmlns:vt="http://schemas.openxmlformats.org/officeDocument/2006/docPropsVTypes"/>
</file>